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74837" w14:textId="6E8611A5" w:rsidR="00176DAE" w:rsidRDefault="00D07011" w:rsidP="00D77C47">
      <w:pPr>
        <w:rPr>
          <w:b/>
          <w:bCs/>
          <w:lang w:eastAsia="zh-TW"/>
        </w:rPr>
      </w:pPr>
      <w:r w:rsidRPr="00D77C47">
        <w:rPr>
          <w:b/>
          <w:bCs/>
          <w:lang w:eastAsia="zh-TW"/>
        </w:rPr>
        <w:t>COMP804 – ASSESSMENT TASK 3 –ASSIGNMENT 1</w:t>
      </w:r>
    </w:p>
    <w:p w14:paraId="1631DD90" w14:textId="548D1C6E" w:rsidR="00D77C47" w:rsidRDefault="00D77C47" w:rsidP="00D77C47">
      <w:pPr>
        <w:rPr>
          <w:b/>
          <w:bCs/>
          <w:lang w:eastAsia="zh-TW"/>
        </w:rPr>
      </w:pPr>
      <w:r>
        <w:rPr>
          <w:b/>
          <w:bCs/>
          <w:lang w:eastAsia="zh-TW"/>
        </w:rPr>
        <w:t xml:space="preserve">Student Name: </w:t>
      </w:r>
      <w:r w:rsidRPr="00D77C47">
        <w:rPr>
          <w:b/>
          <w:bCs/>
          <w:lang w:eastAsia="zh-TW"/>
        </w:rPr>
        <w:t>Fan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Kiu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(Frankie)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Mak</w:t>
      </w:r>
      <w:r>
        <w:rPr>
          <w:b/>
          <w:bCs/>
          <w:lang w:eastAsia="zh-TW"/>
        </w:rPr>
        <w:t xml:space="preserve"> and  </w:t>
      </w:r>
      <w:r w:rsidRPr="00D77C47">
        <w:rPr>
          <w:b/>
          <w:bCs/>
          <w:lang w:eastAsia="zh-TW"/>
        </w:rPr>
        <w:t>Student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ID</w:t>
      </w:r>
      <w:r>
        <w:rPr>
          <w:b/>
          <w:bCs/>
          <w:lang w:eastAsia="zh-TW"/>
        </w:rPr>
        <w:t xml:space="preserve">: </w:t>
      </w:r>
      <w:r w:rsidRPr="00D77C47">
        <w:rPr>
          <w:b/>
          <w:bCs/>
          <w:lang w:eastAsia="zh-TW"/>
        </w:rPr>
        <w:t>8730611</w:t>
      </w:r>
    </w:p>
    <w:p w14:paraId="456995D1" w14:textId="77777777" w:rsidR="00D77C47" w:rsidRPr="00D77C47" w:rsidRDefault="00D77C47" w:rsidP="00D77C47">
      <w:pPr>
        <w:rPr>
          <w:b/>
          <w:bCs/>
          <w:lang w:eastAsia="zh-TW"/>
        </w:rPr>
      </w:pPr>
    </w:p>
    <w:p w14:paraId="535968FC" w14:textId="666BC97F" w:rsidR="00D07011" w:rsidRPr="00D77C47" w:rsidRDefault="00D07011" w:rsidP="00D07011">
      <w:pPr>
        <w:rPr>
          <w:u w:val="single"/>
          <w:lang w:eastAsia="zh-TW"/>
        </w:rPr>
      </w:pPr>
      <w:r w:rsidRPr="00D77C47">
        <w:rPr>
          <w:b/>
          <w:bCs/>
          <w:u w:val="single"/>
          <w:lang w:eastAsia="zh-TW"/>
        </w:rPr>
        <w:t>Task 5</w:t>
      </w:r>
      <w:r w:rsidRPr="00D77C47">
        <w:rPr>
          <w:u w:val="single"/>
          <w:lang w:eastAsia="zh-TW"/>
        </w:rPr>
        <w:t xml:space="preserve"> – Gi</w:t>
      </w:r>
      <w:r w:rsidR="006172A9" w:rsidRPr="00D77C47">
        <w:rPr>
          <w:rFonts w:hint="eastAsia"/>
          <w:u w:val="single"/>
          <w:lang w:eastAsia="zh-TW"/>
        </w:rPr>
        <w:t>th</w:t>
      </w:r>
      <w:r w:rsidRPr="00D77C47">
        <w:rPr>
          <w:u w:val="single"/>
          <w:lang w:eastAsia="zh-TW"/>
        </w:rPr>
        <w:t xml:space="preserve">ub </w:t>
      </w:r>
      <w:r w:rsidR="006172A9" w:rsidRPr="00D77C47">
        <w:rPr>
          <w:rFonts w:hint="eastAsia"/>
          <w:u w:val="single"/>
          <w:lang w:eastAsia="zh-TW"/>
        </w:rPr>
        <w:t>R</w:t>
      </w:r>
      <w:r w:rsidRPr="00D77C47">
        <w:rPr>
          <w:u w:val="single"/>
          <w:lang w:eastAsia="zh-TW"/>
        </w:rPr>
        <w:t>epository</w:t>
      </w:r>
      <w:r w:rsidRPr="00D77C47">
        <w:rPr>
          <w:rFonts w:hint="eastAsia"/>
          <w:u w:val="single"/>
          <w:lang w:eastAsia="zh-TW"/>
        </w:rPr>
        <w:t xml:space="preserve"> Report</w:t>
      </w:r>
      <w:r w:rsidR="006172A9" w:rsidRPr="00D77C47">
        <w:rPr>
          <w:rFonts w:hint="eastAsia"/>
          <w:u w:val="single"/>
          <w:lang w:eastAsia="zh-TW"/>
        </w:rPr>
        <w:t xml:space="preserve"> </w:t>
      </w:r>
      <w:r w:rsidR="006172A9" w:rsidRPr="00D77C47">
        <w:rPr>
          <w:u w:val="single"/>
          <w:lang w:eastAsia="zh-TW"/>
        </w:rPr>
        <w:t xml:space="preserve">for </w:t>
      </w:r>
      <w:r w:rsidR="006172A9" w:rsidRPr="00D77C47">
        <w:rPr>
          <w:rFonts w:hint="eastAsia"/>
          <w:u w:val="single"/>
          <w:lang w:eastAsia="zh-TW"/>
        </w:rPr>
        <w:t xml:space="preserve">details of Task 1-4 </w:t>
      </w:r>
      <w:r w:rsidR="006172A9" w:rsidRPr="00D77C47">
        <w:rPr>
          <w:u w:val="single"/>
          <w:lang w:eastAsia="zh-TW"/>
        </w:rPr>
        <w:t>instructions on uploading the source code to a GitHub repository</w:t>
      </w:r>
    </w:p>
    <w:p w14:paraId="7DEC1988" w14:textId="77777777" w:rsidR="00D07011" w:rsidRPr="006172A9" w:rsidRDefault="00D07011" w:rsidP="00D07011">
      <w:pPr>
        <w:rPr>
          <w:lang w:eastAsia="zh-TW"/>
        </w:rPr>
      </w:pPr>
    </w:p>
    <w:p w14:paraId="43F188A2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1: Create a GitHub Account</w:t>
      </w:r>
    </w:p>
    <w:p w14:paraId="24137B3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Go to https://github.com/</w:t>
      </w:r>
    </w:p>
    <w:p w14:paraId="1A6A5741" w14:textId="685FF7E5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 xml:space="preserve">2. Click "Sign up" and follow the prompts to create </w:t>
      </w:r>
      <w:r w:rsidR="00D77C47">
        <w:rPr>
          <w:lang w:val="en-AU"/>
        </w:rPr>
        <w:t>an</w:t>
      </w:r>
      <w:r w:rsidRPr="00793272">
        <w:rPr>
          <w:lang w:val="en-AU"/>
        </w:rPr>
        <w:t xml:space="preserve"> account.</w:t>
      </w:r>
    </w:p>
    <w:p w14:paraId="7CA21886" w14:textId="77777777" w:rsidR="00F60FC6" w:rsidRPr="00793272" w:rsidRDefault="00F60FC6" w:rsidP="00F60FC6">
      <w:pPr>
        <w:rPr>
          <w:lang w:val="en-AU"/>
        </w:rPr>
      </w:pPr>
    </w:p>
    <w:p w14:paraId="7193CA8E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2: Install Git</w:t>
      </w:r>
    </w:p>
    <w:p w14:paraId="4DCEAFC8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Download Git from https://git-scm.com/downloads</w:t>
      </w:r>
    </w:p>
    <w:p w14:paraId="0D3A71C9" w14:textId="23B0188C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Install Git, following the installation wizard.</w:t>
      </w:r>
    </w:p>
    <w:p w14:paraId="162BF59A" w14:textId="77777777" w:rsidR="00F60FC6" w:rsidRPr="00793272" w:rsidRDefault="00F60FC6" w:rsidP="00F60FC6">
      <w:pPr>
        <w:rPr>
          <w:lang w:val="en-AU"/>
        </w:rPr>
      </w:pPr>
    </w:p>
    <w:p w14:paraId="2F79D6A9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3: Configure Git</w:t>
      </w:r>
    </w:p>
    <w:p w14:paraId="702CD05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Open a terminal or command prompt and run:</w:t>
      </w:r>
    </w:p>
    <w:p w14:paraId="01B28D58" w14:textId="16A33AEF" w:rsidR="00811CD4" w:rsidRDefault="00AB1DB3" w:rsidP="00F60FC6">
      <w:pPr>
        <w:rPr>
          <w:lang w:val="en-AU"/>
        </w:rPr>
      </w:pPr>
      <w:r w:rsidRPr="00AB1DB3">
        <w:rPr>
          <w:noProof/>
          <w:lang w:val="en-AU"/>
        </w:rPr>
        <w:drawing>
          <wp:inline distT="0" distB="0" distL="0" distR="0" wp14:anchorId="0F18A643" wp14:editId="3FAF1E19">
            <wp:extent cx="3797495" cy="1225613"/>
            <wp:effectExtent l="0" t="0" r="0" b="0"/>
            <wp:docPr id="1147591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199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A0E4C" w14:textId="72C21160" w:rsidR="00AB1DB3" w:rsidRDefault="00AB1DB3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321E3BF4" wp14:editId="7F080C05">
            <wp:extent cx="3778250" cy="1473200"/>
            <wp:effectExtent l="0" t="0" r="0" b="0"/>
            <wp:docPr id="3913024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14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EB515C" w14:textId="77777777" w:rsidR="00AB1DB3" w:rsidRDefault="00AB1DB3" w:rsidP="00F60FC6">
      <w:pPr>
        <w:rPr>
          <w:lang w:val="en-AU"/>
        </w:rPr>
      </w:pPr>
    </w:p>
    <w:p w14:paraId="2359D363" w14:textId="77777777" w:rsidR="00D77C47" w:rsidRDefault="003C2BA9" w:rsidP="00F60FC6">
      <w:pPr>
        <w:rPr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="00C275BF" w:rsidRPr="00D77C47">
        <w:rPr>
          <w:b/>
          <w:bCs/>
          <w:lang w:val="en-AU"/>
        </w:rPr>
        <w:t>4:</w:t>
      </w:r>
      <w:r>
        <w:rPr>
          <w:lang w:val="en-AU"/>
        </w:rPr>
        <w:t xml:space="preserve"> </w:t>
      </w:r>
      <w:r w:rsidR="00D77C47" w:rsidRPr="00D77C47">
        <w:rPr>
          <w:b/>
          <w:bCs/>
          <w:lang w:val="en-AU"/>
        </w:rPr>
        <w:t>I</w:t>
      </w:r>
      <w:r w:rsidR="00D77C47" w:rsidRPr="00D77C47">
        <w:rPr>
          <w:b/>
          <w:bCs/>
          <w:lang w:val="en-AU"/>
        </w:rPr>
        <w:t>nitialized repository</w:t>
      </w:r>
    </w:p>
    <w:p w14:paraId="6855B012" w14:textId="769055FE" w:rsidR="003C2BA9" w:rsidRDefault="00D77C47" w:rsidP="00F60FC6">
      <w:pPr>
        <w:rPr>
          <w:lang w:val="en-AU"/>
        </w:rPr>
      </w:pPr>
      <w:r>
        <w:rPr>
          <w:lang w:val="en-AU"/>
        </w:rPr>
        <w:t>L</w:t>
      </w:r>
      <w:r w:rsidR="003C2BA9">
        <w:rPr>
          <w:lang w:val="en-AU"/>
        </w:rPr>
        <w:t xml:space="preserve">ook at the internal computer folder for uploading to </w:t>
      </w:r>
      <w:r>
        <w:rPr>
          <w:lang w:val="en-AU"/>
        </w:rPr>
        <w:t xml:space="preserve">the </w:t>
      </w:r>
      <w:r w:rsidR="003C2BA9">
        <w:rPr>
          <w:lang w:val="en-AU"/>
        </w:rPr>
        <w:t xml:space="preserve">GitHub </w:t>
      </w:r>
      <w:r w:rsidR="003C2BA9" w:rsidRPr="003C2BA9">
        <w:rPr>
          <w:lang w:val="en-AU"/>
        </w:rPr>
        <w:t>Repository</w:t>
      </w:r>
    </w:p>
    <w:p w14:paraId="2ECDF176" w14:textId="5466066E" w:rsidR="003C2BA9" w:rsidRDefault="00D77C47" w:rsidP="00F60FC6">
      <w:pPr>
        <w:rPr>
          <w:lang w:val="en-AU"/>
        </w:rPr>
      </w:pPr>
      <w:r>
        <w:rPr>
          <w:lang w:val="en-AU"/>
        </w:rPr>
        <w:t>c</w:t>
      </w:r>
      <w:r w:rsidR="00FE0F12">
        <w:rPr>
          <w:lang w:val="en-AU"/>
        </w:rPr>
        <w:t xml:space="preserve">hange </w:t>
      </w:r>
      <w:r w:rsidR="008A1445" w:rsidRPr="008A1445">
        <w:rPr>
          <w:lang w:val="en-AU"/>
        </w:rPr>
        <w:t>t</w:t>
      </w:r>
      <w:r>
        <w:rPr>
          <w:lang w:val="en-AU"/>
        </w:rPr>
        <w:t>he terminal</w:t>
      </w:r>
      <w:r w:rsidR="00FE0F12">
        <w:rPr>
          <w:lang w:val="en-AU"/>
        </w:rPr>
        <w:t xml:space="preserve"> directory to look at where those file</w:t>
      </w:r>
      <w:r>
        <w:rPr>
          <w:lang w:val="en-AU"/>
        </w:rPr>
        <w:t>s</w:t>
      </w:r>
      <w:r w:rsidR="008A1445">
        <w:rPr>
          <w:lang w:val="en-AU"/>
        </w:rPr>
        <w:t xml:space="preserve"> and </w:t>
      </w:r>
      <w:r>
        <w:rPr>
          <w:lang w:val="en-AU"/>
        </w:rPr>
        <w:t xml:space="preserve">the </w:t>
      </w:r>
      <w:r w:rsidR="008A1445">
        <w:rPr>
          <w:lang w:val="en-AU"/>
        </w:rPr>
        <w:t>initialized repository</w:t>
      </w:r>
      <w:r>
        <w:rPr>
          <w:lang w:val="en-AU"/>
        </w:rPr>
        <w:t xml:space="preserve"> are</w:t>
      </w:r>
      <w:r w:rsidR="008A1445">
        <w:rPr>
          <w:lang w:val="en-AU"/>
        </w:rPr>
        <w:t>.</w:t>
      </w:r>
    </w:p>
    <w:p w14:paraId="422428D5" w14:textId="77777777" w:rsidR="003C2BA9" w:rsidRDefault="003C2BA9" w:rsidP="00F60FC6">
      <w:pPr>
        <w:rPr>
          <w:lang w:val="en-AU"/>
        </w:rPr>
      </w:pPr>
    </w:p>
    <w:p w14:paraId="19F4D2D3" w14:textId="78BCAB38" w:rsidR="003C2BA9" w:rsidRDefault="008A1445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7CC234D7" wp14:editId="39B891C3">
            <wp:extent cx="4102100" cy="1181100"/>
            <wp:effectExtent l="0" t="0" r="0" b="0"/>
            <wp:docPr id="1777307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3802C4" w14:textId="77777777" w:rsidR="005F43FC" w:rsidRDefault="005F43FC" w:rsidP="00F60FC6">
      <w:pPr>
        <w:rPr>
          <w:lang w:val="en-AU"/>
        </w:rPr>
      </w:pPr>
    </w:p>
    <w:p w14:paraId="507B1D75" w14:textId="2A8A491E" w:rsidR="00F60FC6" w:rsidRPr="00793272" w:rsidRDefault="00F60FC6" w:rsidP="00F60FC6">
      <w:pPr>
        <w:rPr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="00C275BF" w:rsidRPr="00D77C47">
        <w:rPr>
          <w:b/>
          <w:bCs/>
          <w:lang w:val="en-AU"/>
        </w:rPr>
        <w:t>5</w:t>
      </w:r>
      <w:r w:rsidRPr="00D77C47">
        <w:rPr>
          <w:b/>
          <w:bCs/>
          <w:lang w:val="en-AU"/>
        </w:rPr>
        <w:t>:</w:t>
      </w:r>
      <w:r w:rsidRPr="00793272">
        <w:rPr>
          <w:lang w:val="en-AU"/>
        </w:rPr>
        <w:t xml:space="preserve"> </w:t>
      </w:r>
      <w:r w:rsidRPr="00D77C47">
        <w:rPr>
          <w:b/>
          <w:bCs/>
          <w:lang w:val="en-AU"/>
        </w:rPr>
        <w:t xml:space="preserve">Create a New </w:t>
      </w:r>
      <w:bookmarkStart w:id="0" w:name="_Hlk174373647"/>
      <w:r w:rsidRPr="00D77C47">
        <w:rPr>
          <w:b/>
          <w:bCs/>
          <w:lang w:val="en-AU"/>
        </w:rPr>
        <w:t>Repository</w:t>
      </w:r>
      <w:bookmarkEnd w:id="0"/>
      <w:r w:rsidRPr="00D77C47">
        <w:rPr>
          <w:b/>
          <w:bCs/>
          <w:lang w:val="en-AU"/>
        </w:rPr>
        <w:t xml:space="preserve"> on GitHub</w:t>
      </w:r>
    </w:p>
    <w:p w14:paraId="1E25EF17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Log in to GitHub</w:t>
      </w:r>
    </w:p>
    <w:p w14:paraId="30521A2D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Click the "+" icon in the top-right corner and select "New repository"</w:t>
      </w:r>
    </w:p>
    <w:p w14:paraId="58C2FB80" w14:textId="69119734" w:rsidR="00F60FC6" w:rsidRDefault="00F60FC6" w:rsidP="00F60FC6">
      <w:pPr>
        <w:rPr>
          <w:lang w:val="en-AU"/>
        </w:rPr>
      </w:pPr>
      <w:r w:rsidRPr="00793272">
        <w:rPr>
          <w:lang w:val="en-AU"/>
        </w:rPr>
        <w:lastRenderedPageBreak/>
        <w:t xml:space="preserve">3. </w:t>
      </w:r>
      <w:r w:rsidR="005F43FC">
        <w:rPr>
          <w:lang w:val="en-AU"/>
        </w:rPr>
        <w:t xml:space="preserve">Create the </w:t>
      </w:r>
      <w:r w:rsidRPr="00793272">
        <w:rPr>
          <w:lang w:val="en-AU"/>
        </w:rPr>
        <w:t xml:space="preserve">Name </w:t>
      </w:r>
      <w:r w:rsidR="005F43FC">
        <w:rPr>
          <w:lang w:val="en-AU"/>
        </w:rPr>
        <w:t>of</w:t>
      </w:r>
      <w:r w:rsidRPr="00793272">
        <w:rPr>
          <w:lang w:val="en-AU"/>
        </w:rPr>
        <w:t xml:space="preserve">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>repository (</w:t>
      </w:r>
      <w:r w:rsidR="005F43FC">
        <w:rPr>
          <w:lang w:val="en-AU"/>
        </w:rPr>
        <w:t>i.e</w:t>
      </w:r>
      <w:r w:rsidRPr="00793272">
        <w:rPr>
          <w:lang w:val="en-AU"/>
        </w:rPr>
        <w:t>., "</w:t>
      </w:r>
      <w:r w:rsidR="008A1445" w:rsidRPr="008A1445">
        <w:t xml:space="preserve"> </w:t>
      </w:r>
      <w:r w:rsidR="008A1445" w:rsidRPr="008A1445">
        <w:rPr>
          <w:lang w:val="en-AU"/>
        </w:rPr>
        <w:t xml:space="preserve">Assessment3 </w:t>
      </w:r>
      <w:r w:rsidRPr="00793272">
        <w:rPr>
          <w:lang w:val="en-AU"/>
        </w:rPr>
        <w:t>")</w:t>
      </w:r>
    </w:p>
    <w:p w14:paraId="77FE98D7" w14:textId="76944559" w:rsidR="00C275BF" w:rsidRPr="00793272" w:rsidRDefault="00C275BF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31356297" wp14:editId="28370262">
            <wp:extent cx="6570980" cy="2919734"/>
            <wp:effectExtent l="0" t="0" r="1270" b="0"/>
            <wp:docPr id="10574325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29197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76DF4" w14:textId="77777777" w:rsidR="00C275BF" w:rsidRDefault="00C275BF" w:rsidP="00F60FC6">
      <w:pPr>
        <w:rPr>
          <w:lang w:val="en-AU"/>
        </w:rPr>
      </w:pPr>
    </w:p>
    <w:p w14:paraId="34D526CE" w14:textId="3EAFE6E5" w:rsidR="00C275BF" w:rsidRDefault="00C275BF" w:rsidP="00F60FC6">
      <w:pPr>
        <w:rPr>
          <w:lang w:val="en-AU"/>
        </w:rPr>
      </w:pPr>
      <w:r w:rsidRPr="008A1445">
        <w:rPr>
          <w:noProof/>
          <w:lang w:val="en-AU"/>
        </w:rPr>
        <w:drawing>
          <wp:inline distT="0" distB="0" distL="0" distR="0" wp14:anchorId="7D39BE32" wp14:editId="32870C95">
            <wp:extent cx="6570980" cy="3317240"/>
            <wp:effectExtent l="0" t="0" r="1270" b="0"/>
            <wp:docPr id="655050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506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C9B23" w14:textId="77777777" w:rsidR="00C275BF" w:rsidRDefault="00C275BF" w:rsidP="00F60FC6">
      <w:pPr>
        <w:rPr>
          <w:lang w:val="en-AU"/>
        </w:rPr>
      </w:pPr>
    </w:p>
    <w:p w14:paraId="4B373E75" w14:textId="703E7E35" w:rsidR="00F60FC6" w:rsidRDefault="00F60FC6" w:rsidP="00F60FC6">
      <w:pPr>
        <w:rPr>
          <w:lang w:val="en-AU"/>
        </w:rPr>
      </w:pPr>
      <w:r w:rsidRPr="00793272">
        <w:rPr>
          <w:lang w:val="en-AU"/>
        </w:rPr>
        <w:t>4. Choose "Public" visibility</w:t>
      </w:r>
    </w:p>
    <w:p w14:paraId="34CF1DE0" w14:textId="77777777" w:rsidR="00C275BF" w:rsidRPr="00793272" w:rsidRDefault="00C275BF" w:rsidP="00F60FC6">
      <w:pPr>
        <w:rPr>
          <w:lang w:val="en-AU"/>
        </w:rPr>
      </w:pPr>
    </w:p>
    <w:p w14:paraId="2163E9F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5. Click "Create repository"</w:t>
      </w:r>
    </w:p>
    <w:p w14:paraId="111486CC" w14:textId="77777777" w:rsidR="00F60FC6" w:rsidRDefault="00F60FC6" w:rsidP="00F60FC6">
      <w:pPr>
        <w:rPr>
          <w:lang w:val="en-AU"/>
        </w:rPr>
      </w:pPr>
    </w:p>
    <w:p w14:paraId="7D1C915A" w14:textId="77777777" w:rsidR="003C2BA9" w:rsidRDefault="003C2BA9" w:rsidP="00F60FC6">
      <w:pPr>
        <w:rPr>
          <w:lang w:val="en-AU"/>
        </w:rPr>
      </w:pPr>
    </w:p>
    <w:p w14:paraId="4E06B59C" w14:textId="77777777" w:rsidR="003C2BA9" w:rsidRDefault="003C2BA9" w:rsidP="00F60FC6">
      <w:pPr>
        <w:rPr>
          <w:lang w:val="en-AU"/>
        </w:rPr>
      </w:pPr>
    </w:p>
    <w:p w14:paraId="1815B5EC" w14:textId="39FA5256" w:rsidR="003C2BA9" w:rsidRDefault="003C2BA9" w:rsidP="00F60FC6">
      <w:pPr>
        <w:rPr>
          <w:lang w:val="en-AU"/>
        </w:rPr>
      </w:pPr>
    </w:p>
    <w:p w14:paraId="4DDF8B29" w14:textId="2D970F6B" w:rsidR="006F24A2" w:rsidRDefault="006F24A2" w:rsidP="00F60FC6">
      <w:pPr>
        <w:rPr>
          <w:lang w:val="en-AU"/>
        </w:rPr>
      </w:pPr>
      <w:r>
        <w:rPr>
          <w:noProof/>
          <w:lang w:val="en-AU"/>
        </w:rPr>
        <w:lastRenderedPageBreak/>
        <w:drawing>
          <wp:inline distT="0" distB="0" distL="0" distR="0" wp14:anchorId="5F310016" wp14:editId="3CCD5D44">
            <wp:extent cx="6219825" cy="3350669"/>
            <wp:effectExtent l="0" t="0" r="0" b="2540"/>
            <wp:docPr id="7916933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0719" cy="3356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C69CE2" w14:textId="77777777" w:rsidR="006F24A2" w:rsidRDefault="006F24A2" w:rsidP="00F60FC6">
      <w:pPr>
        <w:rPr>
          <w:lang w:val="en-AU"/>
        </w:rPr>
      </w:pPr>
    </w:p>
    <w:p w14:paraId="012D3C0F" w14:textId="77777777" w:rsidR="00C275BF" w:rsidRDefault="00C275BF" w:rsidP="00F60FC6">
      <w:pPr>
        <w:rPr>
          <w:lang w:val="en-AU"/>
        </w:rPr>
      </w:pPr>
    </w:p>
    <w:p w14:paraId="5B840B90" w14:textId="3B5DA9A8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="00C275BF" w:rsidRPr="00D77C47">
        <w:rPr>
          <w:b/>
          <w:bCs/>
          <w:lang w:val="en-AU"/>
        </w:rPr>
        <w:t>6</w:t>
      </w:r>
      <w:r w:rsidRPr="00D77C47">
        <w:rPr>
          <w:b/>
          <w:bCs/>
          <w:lang w:val="en-AU"/>
        </w:rPr>
        <w:t>: Clone the Repository Locally</w:t>
      </w:r>
    </w:p>
    <w:p w14:paraId="73BC69C7" w14:textId="4696FBB8" w:rsidR="00F60FC6" w:rsidRPr="001921A8" w:rsidRDefault="00F60FC6" w:rsidP="001921A8">
      <w:pPr>
        <w:pStyle w:val="ListParagraph"/>
        <w:numPr>
          <w:ilvl w:val="0"/>
          <w:numId w:val="1"/>
        </w:numPr>
        <w:ind w:leftChars="0"/>
        <w:rPr>
          <w:lang w:val="en-AU"/>
        </w:rPr>
      </w:pPr>
      <w:r w:rsidRPr="001921A8">
        <w:rPr>
          <w:lang w:val="en-AU"/>
        </w:rPr>
        <w:t>On the repository page, click the "Code" button and copy the HTTPS URL</w:t>
      </w:r>
    </w:p>
    <w:p w14:paraId="2AF9A761" w14:textId="5CA2184B" w:rsidR="001921A8" w:rsidRDefault="00000000" w:rsidP="001921A8">
      <w:pPr>
        <w:pStyle w:val="ListParagraph"/>
        <w:ind w:leftChars="0" w:left="360"/>
        <w:rPr>
          <w:lang w:val="en-AU"/>
        </w:rPr>
      </w:pPr>
      <w:hyperlink r:id="rId13" w:history="1">
        <w:r w:rsidR="001921A8" w:rsidRPr="0072187D">
          <w:rPr>
            <w:rStyle w:val="Hyperlink"/>
            <w:lang w:val="en-AU"/>
          </w:rPr>
          <w:t>https://github.com/FrankieMak668/Assessment3.git</w:t>
        </w:r>
      </w:hyperlink>
    </w:p>
    <w:p w14:paraId="5750D87B" w14:textId="5C6804C1" w:rsidR="001921A8" w:rsidRDefault="001921A8" w:rsidP="001921A8">
      <w:pPr>
        <w:rPr>
          <w:lang w:val="en-AU"/>
        </w:rPr>
      </w:pPr>
      <w:r w:rsidRPr="001921A8">
        <w:rPr>
          <w:noProof/>
          <w:lang w:val="en-AU"/>
        </w:rPr>
        <w:drawing>
          <wp:inline distT="0" distB="0" distL="0" distR="0" wp14:anchorId="1D8B4CB0" wp14:editId="54E21D26">
            <wp:extent cx="6570980" cy="3298825"/>
            <wp:effectExtent l="0" t="0" r="1270" b="0"/>
            <wp:docPr id="219677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7788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910B6" w14:textId="77777777" w:rsidR="001921A8" w:rsidRPr="001921A8" w:rsidRDefault="001921A8" w:rsidP="001921A8">
      <w:pPr>
        <w:rPr>
          <w:lang w:val="en-AU"/>
        </w:rPr>
      </w:pPr>
    </w:p>
    <w:p w14:paraId="1E32E8A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Open a terminal or command prompt</w:t>
      </w:r>
    </w:p>
    <w:p w14:paraId="3D6BA215" w14:textId="74AEB761" w:rsidR="001921A8" w:rsidRPr="00793272" w:rsidRDefault="001921A8" w:rsidP="00F60FC6">
      <w:pPr>
        <w:rPr>
          <w:lang w:val="en-AU"/>
        </w:rPr>
      </w:pPr>
    </w:p>
    <w:p w14:paraId="0B16D62B" w14:textId="77777777" w:rsidR="006F3FCC" w:rsidRDefault="006F3FCC" w:rsidP="00F60FC6">
      <w:pPr>
        <w:rPr>
          <w:lang w:val="en-AU"/>
        </w:rPr>
      </w:pPr>
    </w:p>
    <w:p w14:paraId="69EA38EE" w14:textId="2BE2EA36" w:rsidR="006F3FCC" w:rsidRDefault="006B3314" w:rsidP="00F60FC6">
      <w:pPr>
        <w:rPr>
          <w:lang w:val="en-AU"/>
        </w:rPr>
      </w:pPr>
      <w:r>
        <w:rPr>
          <w:lang w:val="en-AU"/>
        </w:rPr>
        <w:t>3</w:t>
      </w:r>
      <w:r w:rsidR="00E25478">
        <w:rPr>
          <w:lang w:val="en-AU"/>
        </w:rPr>
        <w:t xml:space="preserve">. Check status: </w:t>
      </w:r>
    </w:p>
    <w:p w14:paraId="02C28F84" w14:textId="77777777" w:rsidR="006F3FCC" w:rsidRDefault="006F3FCC" w:rsidP="00F60FC6">
      <w:pPr>
        <w:rPr>
          <w:lang w:val="en-AU"/>
        </w:rPr>
      </w:pPr>
    </w:p>
    <w:p w14:paraId="47565DBB" w14:textId="4C41B13D" w:rsidR="00E25478" w:rsidRDefault="00E25478" w:rsidP="00F60FC6">
      <w:pPr>
        <w:rPr>
          <w:lang w:val="en-AU"/>
        </w:rPr>
      </w:pPr>
      <w:r w:rsidRPr="00E25478">
        <w:rPr>
          <w:noProof/>
          <w:lang w:val="en-AU"/>
        </w:rPr>
        <w:lastRenderedPageBreak/>
        <w:drawing>
          <wp:inline distT="0" distB="0" distL="0" distR="0" wp14:anchorId="0F3958A4" wp14:editId="260A3923">
            <wp:extent cx="5620039" cy="2635385"/>
            <wp:effectExtent l="0" t="0" r="0" b="0"/>
            <wp:docPr id="401663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66360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263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B782" w14:textId="77777777" w:rsidR="00E25478" w:rsidRDefault="00E25478" w:rsidP="00F60FC6">
      <w:pPr>
        <w:rPr>
          <w:lang w:val="en-AU"/>
        </w:rPr>
      </w:pPr>
    </w:p>
    <w:p w14:paraId="7B33B4B7" w14:textId="408248A2" w:rsidR="00E25478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Pr="00D77C47">
        <w:rPr>
          <w:b/>
          <w:bCs/>
          <w:lang w:val="en-AU"/>
        </w:rPr>
        <w:t>7</w:t>
      </w:r>
      <w:r w:rsidR="00E25478" w:rsidRPr="00D77C47">
        <w:rPr>
          <w:b/>
          <w:bCs/>
          <w:lang w:val="en-AU"/>
        </w:rPr>
        <w:t xml:space="preserve">. Staging - Add folder files </w:t>
      </w:r>
      <w:r w:rsidR="00D77C47">
        <w:rPr>
          <w:b/>
          <w:bCs/>
          <w:lang w:val="en-AU"/>
        </w:rPr>
        <w:t xml:space="preserve">that </w:t>
      </w:r>
      <w:r w:rsidR="00E25478" w:rsidRPr="00D77C47">
        <w:rPr>
          <w:b/>
          <w:bCs/>
          <w:lang w:val="en-AU"/>
        </w:rPr>
        <w:t xml:space="preserve">are </w:t>
      </w:r>
      <w:r w:rsidR="00D77C47">
        <w:rPr>
          <w:b/>
          <w:bCs/>
          <w:lang w:val="en-AU"/>
        </w:rPr>
        <w:t>o</w:t>
      </w:r>
      <w:r w:rsidR="00E25478" w:rsidRPr="00D77C47">
        <w:rPr>
          <w:b/>
          <w:bCs/>
          <w:lang w:val="en-AU"/>
        </w:rPr>
        <w:t>n track.</w:t>
      </w:r>
    </w:p>
    <w:p w14:paraId="1A69F095" w14:textId="6BAEF669" w:rsidR="00E25478" w:rsidRPr="00E25478" w:rsidRDefault="00E25478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7F08C042" wp14:editId="2EAE3188">
            <wp:extent cx="3371850" cy="2482850"/>
            <wp:effectExtent l="0" t="0" r="0" b="0"/>
            <wp:docPr id="4543953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48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27B855" w14:textId="77777777" w:rsidR="00E25478" w:rsidRDefault="00E25478" w:rsidP="00F60FC6">
      <w:pPr>
        <w:rPr>
          <w:lang w:val="en-AU"/>
        </w:rPr>
      </w:pPr>
    </w:p>
    <w:p w14:paraId="4DDB8818" w14:textId="77777777" w:rsidR="00D77C47" w:rsidRDefault="00D77C47" w:rsidP="00F60FC6">
      <w:pPr>
        <w:rPr>
          <w:b/>
          <w:bCs/>
          <w:lang w:val="en-AU"/>
        </w:rPr>
      </w:pPr>
    </w:p>
    <w:p w14:paraId="4D2B3A57" w14:textId="6129368E" w:rsidR="00E25478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Pr="00D77C47">
        <w:rPr>
          <w:b/>
          <w:bCs/>
          <w:lang w:val="en-AU"/>
        </w:rPr>
        <w:t>8</w:t>
      </w:r>
      <w:r w:rsidR="00E25478" w:rsidRPr="00D77C47">
        <w:rPr>
          <w:b/>
          <w:bCs/>
          <w:lang w:val="en-AU"/>
        </w:rPr>
        <w:t>. Comm</w:t>
      </w:r>
      <w:r w:rsidR="00B37553" w:rsidRPr="00D77C47">
        <w:rPr>
          <w:b/>
          <w:bCs/>
          <w:lang w:val="en-AU"/>
        </w:rPr>
        <w:t xml:space="preserve">itting all files to the repository - </w:t>
      </w:r>
      <w:r w:rsidR="00D77C47">
        <w:rPr>
          <w:b/>
          <w:bCs/>
          <w:lang w:val="en-AU"/>
        </w:rPr>
        <w:t>G</w:t>
      </w:r>
      <w:r w:rsidR="00B37553" w:rsidRPr="00D77C47">
        <w:rPr>
          <w:b/>
          <w:bCs/>
          <w:lang w:val="en-AU"/>
        </w:rPr>
        <w:t>it commit -m "first commit</w:t>
      </w:r>
      <w:r w:rsidR="00D77C47">
        <w:rPr>
          <w:b/>
          <w:bCs/>
          <w:lang w:val="en-AU"/>
        </w:rPr>
        <w:t>.</w:t>
      </w:r>
      <w:r w:rsidR="00B37553" w:rsidRPr="00D77C47">
        <w:rPr>
          <w:b/>
          <w:bCs/>
          <w:lang w:val="en-AU"/>
        </w:rPr>
        <w:t>"</w:t>
      </w:r>
    </w:p>
    <w:p w14:paraId="49FF66ED" w14:textId="77777777" w:rsidR="006F3FCC" w:rsidRDefault="006F3FCC" w:rsidP="00F60FC6">
      <w:pPr>
        <w:rPr>
          <w:lang w:val="en-AU"/>
        </w:rPr>
      </w:pPr>
    </w:p>
    <w:p w14:paraId="0C8663B6" w14:textId="041342BD" w:rsidR="00B37553" w:rsidRDefault="00B37553" w:rsidP="00F60FC6">
      <w:pPr>
        <w:rPr>
          <w:lang w:val="en-AU"/>
        </w:rPr>
      </w:pPr>
      <w:r w:rsidRPr="00B37553">
        <w:rPr>
          <w:noProof/>
          <w:lang w:val="en-AU"/>
        </w:rPr>
        <w:drawing>
          <wp:inline distT="0" distB="0" distL="0" distR="0" wp14:anchorId="71F3F2B9" wp14:editId="36B38789">
            <wp:extent cx="3581584" cy="2419474"/>
            <wp:effectExtent l="0" t="0" r="0" b="0"/>
            <wp:docPr id="2135651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6518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1584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C5FDD" w14:textId="77777777" w:rsidR="00B37553" w:rsidRDefault="00B37553" w:rsidP="00F60FC6">
      <w:pPr>
        <w:rPr>
          <w:lang w:val="en-AU"/>
        </w:rPr>
      </w:pPr>
    </w:p>
    <w:p w14:paraId="6AEF515B" w14:textId="14851DFE" w:rsidR="00B37553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Pr="00D77C47">
        <w:rPr>
          <w:b/>
          <w:bCs/>
          <w:lang w:val="en-AU"/>
        </w:rPr>
        <w:t>9</w:t>
      </w:r>
      <w:r w:rsidR="00375B9C" w:rsidRPr="00D77C47">
        <w:rPr>
          <w:b/>
          <w:bCs/>
          <w:lang w:val="en-AU"/>
        </w:rPr>
        <w:t xml:space="preserve">. </w:t>
      </w:r>
      <w:r w:rsidR="000F3FAE" w:rsidRPr="00D77C47">
        <w:rPr>
          <w:b/>
          <w:bCs/>
          <w:lang w:val="en-AU"/>
        </w:rPr>
        <w:t xml:space="preserve">Push </w:t>
      </w:r>
      <w:r w:rsidR="00D77C47">
        <w:rPr>
          <w:b/>
          <w:bCs/>
          <w:lang w:val="en-AU"/>
        </w:rPr>
        <w:t xml:space="preserve">the </w:t>
      </w:r>
      <w:r w:rsidR="000F3FAE" w:rsidRPr="00D77C47">
        <w:rPr>
          <w:b/>
          <w:bCs/>
          <w:lang w:val="en-AU"/>
        </w:rPr>
        <w:t>local folder to the Git</w:t>
      </w:r>
      <w:r w:rsidR="00D77C47">
        <w:rPr>
          <w:b/>
          <w:bCs/>
          <w:lang w:val="en-AU"/>
        </w:rPr>
        <w:t>H</w:t>
      </w:r>
      <w:r w:rsidR="000F3FAE" w:rsidRPr="00D77C47">
        <w:rPr>
          <w:b/>
          <w:bCs/>
          <w:lang w:val="en-AU"/>
        </w:rPr>
        <w:t>ub</w:t>
      </w:r>
    </w:p>
    <w:p w14:paraId="36EB75B4" w14:textId="77777777" w:rsidR="000F3FAE" w:rsidRPr="000F3FAE" w:rsidRDefault="000F3FAE" w:rsidP="00F60FC6">
      <w:pPr>
        <w:rPr>
          <w:lang w:val="en-AU"/>
        </w:rPr>
      </w:pPr>
    </w:p>
    <w:p w14:paraId="6BA5487C" w14:textId="23A208D5" w:rsidR="00375B9C" w:rsidRDefault="0059380F" w:rsidP="00F60FC6">
      <w:pPr>
        <w:rPr>
          <w:lang w:val="en-AU"/>
        </w:rPr>
      </w:pPr>
      <w:r w:rsidRPr="0059380F">
        <w:rPr>
          <w:noProof/>
          <w:lang w:val="en-AU"/>
        </w:rPr>
        <w:lastRenderedPageBreak/>
        <w:drawing>
          <wp:inline distT="0" distB="0" distL="0" distR="0" wp14:anchorId="1A3991A6" wp14:editId="2D953E9C">
            <wp:extent cx="3206915" cy="1333569"/>
            <wp:effectExtent l="0" t="0" r="0" b="0"/>
            <wp:docPr id="368770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77066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6915" cy="133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6623D" w14:textId="77777777" w:rsidR="00B37553" w:rsidRDefault="00B37553" w:rsidP="00F60FC6">
      <w:pPr>
        <w:rPr>
          <w:lang w:val="en-AU"/>
        </w:rPr>
      </w:pPr>
    </w:p>
    <w:p w14:paraId="339FFA41" w14:textId="51DC46E7" w:rsidR="00F60FC6" w:rsidRPr="00793272" w:rsidRDefault="00F60FC6" w:rsidP="00F60FC6">
      <w:pPr>
        <w:rPr>
          <w:lang w:val="en-AU"/>
        </w:rPr>
      </w:pPr>
      <w:bookmarkStart w:id="1" w:name="_Hlk174390887"/>
      <w:r w:rsidRPr="00793272">
        <w:rPr>
          <w:lang w:val="en-AU"/>
        </w:rPr>
        <w:t xml:space="preserve">Push </w:t>
      </w:r>
      <w:r w:rsidR="00D77C47">
        <w:rPr>
          <w:lang w:val="en-AU"/>
        </w:rPr>
        <w:t>all file</w:t>
      </w:r>
      <w:r w:rsidRPr="00793272">
        <w:rPr>
          <w:lang w:val="en-AU"/>
        </w:rPr>
        <w:t xml:space="preserve"> Changes to GitHub</w:t>
      </w:r>
      <w:bookmarkEnd w:id="1"/>
    </w:p>
    <w:p w14:paraId="62ADAF0D" w14:textId="77777777" w:rsidR="00F60FC6" w:rsidRDefault="00F60FC6" w:rsidP="00F60FC6">
      <w:pPr>
        <w:rPr>
          <w:lang w:val="en-AU"/>
        </w:rPr>
      </w:pPr>
    </w:p>
    <w:p w14:paraId="62066F63" w14:textId="46778E69" w:rsidR="00683E6D" w:rsidRDefault="00683E6D" w:rsidP="00F60FC6">
      <w:pPr>
        <w:rPr>
          <w:lang w:val="en-AU"/>
        </w:rPr>
      </w:pPr>
      <w:r w:rsidRPr="00683E6D">
        <w:rPr>
          <w:noProof/>
          <w:lang w:val="en-AU"/>
        </w:rPr>
        <w:drawing>
          <wp:inline distT="0" distB="0" distL="0" distR="0" wp14:anchorId="739F2589" wp14:editId="3B6FFF57">
            <wp:extent cx="3283119" cy="1663786"/>
            <wp:effectExtent l="0" t="0" r="0" b="0"/>
            <wp:docPr id="1306760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76054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83119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41EE" w14:textId="2A424C27" w:rsidR="00531C6A" w:rsidRPr="00531C6A" w:rsidRDefault="00531C6A" w:rsidP="00531C6A">
      <w:pPr>
        <w:rPr>
          <w:lang w:val="en-AU"/>
        </w:rPr>
      </w:pPr>
      <w:r w:rsidRPr="00531C6A">
        <w:rPr>
          <w:lang w:val="en-AU"/>
        </w:rPr>
        <w:t xml:space="preserve">The above </w:t>
      </w:r>
      <w:r>
        <w:rPr>
          <w:lang w:val="en-AU"/>
        </w:rPr>
        <w:t>Screenshot</w:t>
      </w:r>
      <w:r w:rsidRPr="00531C6A">
        <w:rPr>
          <w:lang w:val="en-AU"/>
        </w:rPr>
        <w:t xml:space="preserve"> shows that </w:t>
      </w:r>
      <w:r w:rsidR="00D77C47">
        <w:rPr>
          <w:lang w:val="en-AU"/>
        </w:rPr>
        <w:t xml:space="preserve">the </w:t>
      </w:r>
      <w:r w:rsidR="006B23F1">
        <w:rPr>
          <w:lang w:val="en-AU"/>
        </w:rPr>
        <w:t xml:space="preserve">command </w:t>
      </w:r>
      <w:r w:rsidR="00D77C47">
        <w:rPr>
          <w:lang w:val="en-AU"/>
        </w:rPr>
        <w:t>"</w:t>
      </w:r>
      <w:r w:rsidR="006B23F1">
        <w:rPr>
          <w:lang w:val="en-AU"/>
        </w:rPr>
        <w:t>all files</w:t>
      </w:r>
      <w:r w:rsidR="00D77C47">
        <w:rPr>
          <w:lang w:val="en-AU"/>
        </w:rPr>
        <w:t>"</w:t>
      </w:r>
      <w:r w:rsidR="006B23F1">
        <w:rPr>
          <w:lang w:val="en-AU"/>
        </w:rPr>
        <w:t xml:space="preserve"> </w:t>
      </w:r>
      <w:r w:rsidRPr="00531C6A">
        <w:rPr>
          <w:lang w:val="en-AU"/>
        </w:rPr>
        <w:t>the pushing process has been done</w:t>
      </w:r>
      <w:r w:rsidR="006B23F1">
        <w:rPr>
          <w:lang w:val="en-AU"/>
        </w:rPr>
        <w:t xml:space="preserve"> (update in Github server)</w:t>
      </w:r>
      <w:r w:rsidRPr="00531C6A">
        <w:rPr>
          <w:lang w:val="en-AU"/>
        </w:rPr>
        <w:t>.</w:t>
      </w:r>
    </w:p>
    <w:p w14:paraId="1C3F3BF4" w14:textId="77777777" w:rsidR="00683E6D" w:rsidRDefault="00683E6D" w:rsidP="00F60FC6">
      <w:pPr>
        <w:rPr>
          <w:lang w:val="en-AU"/>
        </w:rPr>
      </w:pPr>
    </w:p>
    <w:p w14:paraId="2F15029F" w14:textId="77777777" w:rsidR="00683E6D" w:rsidRPr="00793272" w:rsidRDefault="00683E6D" w:rsidP="00F60FC6">
      <w:pPr>
        <w:rPr>
          <w:lang w:val="en-AU"/>
        </w:rPr>
      </w:pPr>
    </w:p>
    <w:p w14:paraId="3C2166C1" w14:textId="7E07A0DF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10: Verify </w:t>
      </w:r>
      <w:r w:rsidR="00A11F27">
        <w:rPr>
          <w:b/>
          <w:bCs/>
          <w:lang w:val="en-AU"/>
        </w:rPr>
        <w:t>the files</w:t>
      </w:r>
      <w:r w:rsidRPr="00D77C47">
        <w:rPr>
          <w:b/>
          <w:bCs/>
          <w:lang w:val="en-AU"/>
        </w:rPr>
        <w:t xml:space="preserve"> Upload</w:t>
      </w:r>
    </w:p>
    <w:p w14:paraId="686FDC91" w14:textId="1A12BC91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 xml:space="preserve">1. Go to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 xml:space="preserve">GitHub repository page in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>web browser</w:t>
      </w:r>
    </w:p>
    <w:p w14:paraId="266D9A7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Refresh the page</w:t>
      </w:r>
    </w:p>
    <w:p w14:paraId="55CAACE1" w14:textId="4A0417D2" w:rsidR="00F60FC6" w:rsidRDefault="00F60FC6" w:rsidP="00F60FC6">
      <w:pPr>
        <w:rPr>
          <w:lang w:val="en-AU"/>
        </w:rPr>
      </w:pPr>
      <w:r w:rsidRPr="00793272">
        <w:rPr>
          <w:lang w:val="en-AU"/>
        </w:rPr>
        <w:t xml:space="preserve">3. </w:t>
      </w:r>
      <w:r w:rsidR="00D77C47">
        <w:rPr>
          <w:lang w:val="en-AU"/>
        </w:rPr>
        <w:t>The</w:t>
      </w:r>
      <w:r w:rsidR="006B23F1">
        <w:rPr>
          <w:lang w:val="en-AU"/>
        </w:rPr>
        <w:t xml:space="preserve"> </w:t>
      </w:r>
      <w:r w:rsidRPr="00793272">
        <w:rPr>
          <w:lang w:val="en-AU"/>
        </w:rPr>
        <w:t>files listed in the repository</w:t>
      </w:r>
    </w:p>
    <w:p w14:paraId="0DFB3A3E" w14:textId="290A868F" w:rsidR="00531C6A" w:rsidRPr="00793272" w:rsidRDefault="00531C6A" w:rsidP="00531C6A">
      <w:pPr>
        <w:rPr>
          <w:lang w:val="en-AU"/>
        </w:rPr>
      </w:pPr>
      <w:r w:rsidRPr="00531C6A">
        <w:rPr>
          <w:lang w:val="en-AU"/>
        </w:rPr>
        <w:t>Now</w:t>
      </w:r>
      <w:r w:rsidR="00D77C47">
        <w:rPr>
          <w:lang w:val="en-AU"/>
        </w:rPr>
        <w:t>,</w:t>
      </w:r>
      <w:r w:rsidRPr="00531C6A">
        <w:rPr>
          <w:lang w:val="en-AU"/>
        </w:rPr>
        <w:t xml:space="preserve"> we can go to our </w:t>
      </w:r>
      <w:bookmarkStart w:id="2" w:name="_Hlk174445231"/>
      <w:r w:rsidRPr="00531C6A">
        <w:rPr>
          <w:lang w:val="en-AU"/>
        </w:rPr>
        <w:t>GitHub repository</w:t>
      </w:r>
      <w:bookmarkEnd w:id="2"/>
      <w:r w:rsidRPr="00531C6A">
        <w:rPr>
          <w:lang w:val="en-AU"/>
        </w:rPr>
        <w:t xml:space="preserve"> to check </w:t>
      </w:r>
      <w:r>
        <w:rPr>
          <w:lang w:val="en-AU"/>
        </w:rPr>
        <w:t xml:space="preserve">whether </w:t>
      </w:r>
      <w:r w:rsidRPr="00531C6A">
        <w:rPr>
          <w:lang w:val="en-AU"/>
        </w:rPr>
        <w:t>the file appears.</w:t>
      </w:r>
    </w:p>
    <w:p w14:paraId="5B5706AF" w14:textId="52D0CA38" w:rsidR="00F60FC6" w:rsidRDefault="0059380F" w:rsidP="00F60FC6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278E0996" wp14:editId="44E8E07A">
            <wp:extent cx="6570980" cy="6710680"/>
            <wp:effectExtent l="133350" t="114300" r="115570" b="147320"/>
            <wp:docPr id="13936551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67106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0161314" w14:textId="77777777" w:rsidR="0059380F" w:rsidRDefault="0059380F" w:rsidP="00F60FC6">
      <w:pPr>
        <w:rPr>
          <w:lang w:val="en-AU"/>
        </w:rPr>
      </w:pPr>
    </w:p>
    <w:p w14:paraId="24377079" w14:textId="5CDA21AE" w:rsidR="00A11F27" w:rsidRPr="00A11F27" w:rsidRDefault="00A11F27" w:rsidP="00F60FC6">
      <w:pPr>
        <w:rPr>
          <w:b/>
          <w:bCs/>
          <w:lang w:val="en-AU"/>
        </w:rPr>
      </w:pPr>
      <w:r w:rsidRPr="00A11F27">
        <w:rPr>
          <w:b/>
          <w:bCs/>
          <w:lang w:val="en-AU"/>
        </w:rPr>
        <w:t>Step 11 – Updated the Task 5 codes, comments and report</w:t>
      </w:r>
    </w:p>
    <w:p w14:paraId="511899D9" w14:textId="77777777" w:rsidR="00A11F27" w:rsidRDefault="00A11F27" w:rsidP="00F60FC6">
      <w:pPr>
        <w:rPr>
          <w:lang w:val="en-AU"/>
        </w:rPr>
      </w:pPr>
    </w:p>
    <w:p w14:paraId="61064447" w14:textId="4218FF1F" w:rsidR="0059380F" w:rsidRDefault="00A11F27" w:rsidP="00F60FC6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5C43962F" wp14:editId="1FC42054">
            <wp:extent cx="3546475" cy="3776980"/>
            <wp:effectExtent l="0" t="0" r="0" b="0"/>
            <wp:docPr id="1632214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475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090C5" w14:textId="77777777" w:rsidR="00C824FF" w:rsidRDefault="00C824FF" w:rsidP="00F60FC6">
      <w:pPr>
        <w:rPr>
          <w:lang w:val="en-AU"/>
        </w:rPr>
      </w:pPr>
    </w:p>
    <w:p w14:paraId="632D710E" w14:textId="36450283" w:rsidR="00C824FF" w:rsidRPr="00C824FF" w:rsidRDefault="00C824FF" w:rsidP="00F60FC6">
      <w:pPr>
        <w:rPr>
          <w:b/>
          <w:bCs/>
          <w:lang w:val="en-AU"/>
        </w:rPr>
      </w:pPr>
      <w:r w:rsidRPr="00C824FF">
        <w:rPr>
          <w:b/>
          <w:bCs/>
          <w:lang w:val="en-AU"/>
        </w:rPr>
        <w:t xml:space="preserve">Step 12 - </w:t>
      </w:r>
      <w:r w:rsidRPr="00C824FF">
        <w:rPr>
          <w:b/>
          <w:bCs/>
          <w:lang w:val="en-AU"/>
        </w:rPr>
        <w:t>Verify the files Up</w:t>
      </w:r>
      <w:r w:rsidRPr="00C824FF">
        <w:rPr>
          <w:b/>
          <w:bCs/>
          <w:lang w:val="en-AU"/>
        </w:rPr>
        <w:t xml:space="preserve">dated on the </w:t>
      </w:r>
      <w:r w:rsidRPr="00C824FF">
        <w:rPr>
          <w:b/>
          <w:bCs/>
          <w:lang w:val="en-AU"/>
        </w:rPr>
        <w:t>GitHub repository</w:t>
      </w:r>
    </w:p>
    <w:p w14:paraId="271F3158" w14:textId="4EBA9EA5" w:rsidR="00C824FF" w:rsidRDefault="00C824FF" w:rsidP="00F60FC6">
      <w:pPr>
        <w:rPr>
          <w:lang w:val="en-AU"/>
        </w:rPr>
      </w:pPr>
      <w:r>
        <w:rPr>
          <w:lang w:val="en-AU"/>
        </w:rPr>
        <w:t xml:space="preserve">Below the image shows </w:t>
      </w:r>
      <w:r w:rsidRPr="00C824FF">
        <w:rPr>
          <w:lang w:val="en-AU"/>
        </w:rPr>
        <w:t>GitHub repository</w:t>
      </w:r>
      <w:r>
        <w:rPr>
          <w:lang w:val="en-AU"/>
        </w:rPr>
        <w:t xml:space="preserve"> has been updated files:</w:t>
      </w:r>
    </w:p>
    <w:p w14:paraId="1EA474BE" w14:textId="77777777" w:rsidR="00C824FF" w:rsidRDefault="00C824FF" w:rsidP="00F60FC6">
      <w:pPr>
        <w:rPr>
          <w:lang w:val="en-AU"/>
        </w:rPr>
      </w:pPr>
    </w:p>
    <w:p w14:paraId="1FE7B23A" w14:textId="77777777" w:rsidR="00C824FF" w:rsidRDefault="00C824FF" w:rsidP="00F60FC6">
      <w:pPr>
        <w:rPr>
          <w:noProof/>
        </w:rPr>
      </w:pPr>
    </w:p>
    <w:p w14:paraId="39A2D19F" w14:textId="13EDABE2" w:rsidR="00F60FC6" w:rsidRPr="00793272" w:rsidRDefault="00C824FF" w:rsidP="00F60FC6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50D1C066" wp14:editId="1BBBEFDD">
            <wp:extent cx="6029960" cy="7521934"/>
            <wp:effectExtent l="0" t="0" r="8890" b="3175"/>
            <wp:docPr id="14874522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124"/>
                    <a:stretch/>
                  </pic:blipFill>
                  <pic:spPr bwMode="auto">
                    <a:xfrm>
                      <a:off x="0" y="0"/>
                      <a:ext cx="6029960" cy="7521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48EAD" w14:textId="77777777" w:rsidR="00C824FF" w:rsidRDefault="00C824FF" w:rsidP="00F60FC6">
      <w:pPr>
        <w:rPr>
          <w:b/>
          <w:bCs/>
          <w:lang w:val="en-AU"/>
        </w:rPr>
      </w:pPr>
    </w:p>
    <w:p w14:paraId="32D985A5" w14:textId="77777777" w:rsidR="00C824FF" w:rsidRDefault="00C824FF" w:rsidP="00F60FC6">
      <w:pPr>
        <w:rPr>
          <w:b/>
          <w:bCs/>
          <w:lang w:val="en-AU"/>
        </w:rPr>
      </w:pPr>
    </w:p>
    <w:p w14:paraId="3650991A" w14:textId="51033A9A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1</w:t>
      </w:r>
      <w:r w:rsidR="00C824FF">
        <w:rPr>
          <w:b/>
          <w:bCs/>
          <w:lang w:val="en-AU"/>
        </w:rPr>
        <w:t>3</w:t>
      </w:r>
      <w:r w:rsidRPr="00D77C47">
        <w:rPr>
          <w:b/>
          <w:bCs/>
          <w:lang w:val="en-AU"/>
        </w:rPr>
        <w:t xml:space="preserve">: Submit </w:t>
      </w:r>
      <w:r w:rsidR="00453D23" w:rsidRPr="00D77C47">
        <w:rPr>
          <w:b/>
          <w:bCs/>
          <w:lang w:val="en-AU"/>
        </w:rPr>
        <w:t>Assessment 3 GitHub</w:t>
      </w:r>
      <w:r w:rsidRPr="00D77C47">
        <w:rPr>
          <w:b/>
          <w:bCs/>
          <w:lang w:val="en-AU"/>
        </w:rPr>
        <w:t xml:space="preserve"> Repository URL</w:t>
      </w:r>
    </w:p>
    <w:p w14:paraId="4D0E5A34" w14:textId="787972EE" w:rsidR="00F60FC6" w:rsidRPr="00793272" w:rsidRDefault="00453D23" w:rsidP="00F60FC6">
      <w:pPr>
        <w:rPr>
          <w:lang w:val="en-AU"/>
        </w:rPr>
      </w:pPr>
      <w:r>
        <w:rPr>
          <w:lang w:val="en-AU"/>
        </w:rPr>
        <w:t xml:space="preserve">Below is the </w:t>
      </w:r>
      <w:r w:rsidR="00F60FC6" w:rsidRPr="00793272">
        <w:rPr>
          <w:lang w:val="en-AU"/>
        </w:rPr>
        <w:t xml:space="preserve">URL of </w:t>
      </w:r>
      <w:r>
        <w:rPr>
          <w:lang w:val="en-AU"/>
        </w:rPr>
        <w:t xml:space="preserve">the Assessment 3 </w:t>
      </w:r>
      <w:r w:rsidR="00F60FC6" w:rsidRPr="00793272">
        <w:rPr>
          <w:lang w:val="en-AU"/>
        </w:rPr>
        <w:t xml:space="preserve">GitHub repository to </w:t>
      </w:r>
      <w:r>
        <w:rPr>
          <w:lang w:val="en-AU"/>
        </w:rPr>
        <w:t xml:space="preserve">be accessible for </w:t>
      </w:r>
      <w:r w:rsidR="00F60FC6" w:rsidRPr="00793272">
        <w:rPr>
          <w:lang w:val="en-AU"/>
        </w:rPr>
        <w:t>marking.</w:t>
      </w:r>
    </w:p>
    <w:p w14:paraId="13F0DD7C" w14:textId="7068F987" w:rsidR="00864C91" w:rsidRDefault="00864C91" w:rsidP="00D07011">
      <w:pPr>
        <w:rPr>
          <w:lang w:val="en-AU" w:eastAsia="zh-TW"/>
        </w:rPr>
      </w:pPr>
      <w:hyperlink r:id="rId23" w:history="1">
        <w:r w:rsidRPr="007E1714">
          <w:rPr>
            <w:rStyle w:val="Hyperlink"/>
            <w:lang w:val="en-AU" w:eastAsia="zh-TW"/>
          </w:rPr>
          <w:t>https://github.com/FrankieMak668/Assessment3.git</w:t>
        </w:r>
      </w:hyperlink>
    </w:p>
    <w:p w14:paraId="6BF6B4B4" w14:textId="77777777" w:rsidR="00864C91" w:rsidRPr="00453D23" w:rsidRDefault="00864C91" w:rsidP="00D07011">
      <w:pPr>
        <w:rPr>
          <w:lang w:val="en-AU" w:eastAsia="zh-TW"/>
        </w:rPr>
      </w:pPr>
    </w:p>
    <w:sectPr w:rsidR="00864C91" w:rsidRPr="00453D23" w:rsidSect="00C824FF">
      <w:pgSz w:w="11906" w:h="16838"/>
      <w:pgMar w:top="568" w:right="424" w:bottom="426" w:left="709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E13F3" w14:textId="77777777" w:rsidR="005B67C5" w:rsidRDefault="005B67C5" w:rsidP="008A1445">
      <w:r>
        <w:separator/>
      </w:r>
    </w:p>
  </w:endnote>
  <w:endnote w:type="continuationSeparator" w:id="0">
    <w:p w14:paraId="4725DFFF" w14:textId="77777777" w:rsidR="005B67C5" w:rsidRDefault="005B67C5" w:rsidP="008A1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C68DE" w14:textId="77777777" w:rsidR="005B67C5" w:rsidRDefault="005B67C5" w:rsidP="008A1445">
      <w:r>
        <w:separator/>
      </w:r>
    </w:p>
  </w:footnote>
  <w:footnote w:type="continuationSeparator" w:id="0">
    <w:p w14:paraId="292016E4" w14:textId="77777777" w:rsidR="005B67C5" w:rsidRDefault="005B67C5" w:rsidP="008A1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43235B"/>
    <w:multiLevelType w:val="hybridMultilevel"/>
    <w:tmpl w:val="48E87D8A"/>
    <w:lvl w:ilvl="0" w:tplc="53568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1250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bordersDoNotSurroundHeader/>
  <w:bordersDoNotSurroundFooter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MDQzNzc0NDe0NDBX0lEKTi0uzszPAykwrgUAvUYWhiwAAAA="/>
  </w:docVars>
  <w:rsids>
    <w:rsidRoot w:val="00D07011"/>
    <w:rsid w:val="000F3FAE"/>
    <w:rsid w:val="000F69F7"/>
    <w:rsid w:val="00176DAE"/>
    <w:rsid w:val="001921A8"/>
    <w:rsid w:val="00271350"/>
    <w:rsid w:val="00297A9D"/>
    <w:rsid w:val="002F0842"/>
    <w:rsid w:val="003263B1"/>
    <w:rsid w:val="00344781"/>
    <w:rsid w:val="00375B9C"/>
    <w:rsid w:val="003C2BA9"/>
    <w:rsid w:val="00453D23"/>
    <w:rsid w:val="00531C6A"/>
    <w:rsid w:val="00555922"/>
    <w:rsid w:val="0059380F"/>
    <w:rsid w:val="005B67C5"/>
    <w:rsid w:val="005F43FC"/>
    <w:rsid w:val="006172A9"/>
    <w:rsid w:val="00630022"/>
    <w:rsid w:val="00674FCB"/>
    <w:rsid w:val="00683E6D"/>
    <w:rsid w:val="006B23F1"/>
    <w:rsid w:val="006B3314"/>
    <w:rsid w:val="006F24A2"/>
    <w:rsid w:val="006F3FCC"/>
    <w:rsid w:val="00811CD4"/>
    <w:rsid w:val="00864C91"/>
    <w:rsid w:val="008A1445"/>
    <w:rsid w:val="00915AE5"/>
    <w:rsid w:val="00A11F27"/>
    <w:rsid w:val="00A815F1"/>
    <w:rsid w:val="00AB1DB3"/>
    <w:rsid w:val="00B37553"/>
    <w:rsid w:val="00BA1280"/>
    <w:rsid w:val="00BE7E4C"/>
    <w:rsid w:val="00C159CC"/>
    <w:rsid w:val="00C275BF"/>
    <w:rsid w:val="00C824FF"/>
    <w:rsid w:val="00CF47C5"/>
    <w:rsid w:val="00D07011"/>
    <w:rsid w:val="00D24E27"/>
    <w:rsid w:val="00D77C47"/>
    <w:rsid w:val="00E25478"/>
    <w:rsid w:val="00F60FC6"/>
    <w:rsid w:val="00F647CE"/>
    <w:rsid w:val="00FE0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6A980"/>
  <w15:chartTrackingRefBased/>
  <w15:docId w15:val="{136AD75A-E1E5-4C18-A9F2-A782C81F7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zh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44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A1445"/>
    <w:rPr>
      <w:sz w:val="20"/>
      <w:szCs w:val="20"/>
      <w:lang w:eastAsia="zh-HK"/>
    </w:rPr>
  </w:style>
  <w:style w:type="paragraph" w:styleId="Footer">
    <w:name w:val="footer"/>
    <w:basedOn w:val="Normal"/>
    <w:link w:val="FooterChar"/>
    <w:uiPriority w:val="99"/>
    <w:unhideWhenUsed/>
    <w:rsid w:val="008A144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A1445"/>
    <w:rPr>
      <w:sz w:val="20"/>
      <w:szCs w:val="20"/>
      <w:lang w:eastAsia="zh-HK"/>
    </w:rPr>
  </w:style>
  <w:style w:type="paragraph" w:styleId="ListParagraph">
    <w:name w:val="List Paragraph"/>
    <w:basedOn w:val="Normal"/>
    <w:uiPriority w:val="34"/>
    <w:qFormat/>
    <w:rsid w:val="001921A8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192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1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FrankieMak668/Assessment3.git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github.com/FrankieMak668/Assessment3.git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8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Mak</dc:creator>
  <cp:keywords/>
  <dc:description/>
  <cp:lastModifiedBy>Frankie Mak</cp:lastModifiedBy>
  <cp:revision>32</cp:revision>
  <cp:lastPrinted>2024-08-13T01:55:00Z</cp:lastPrinted>
  <dcterms:created xsi:type="dcterms:W3CDTF">2024-08-12T02:01:00Z</dcterms:created>
  <dcterms:modified xsi:type="dcterms:W3CDTF">2024-08-13T02:43:00Z</dcterms:modified>
</cp:coreProperties>
</file>